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49211" w14:textId="77777777" w:rsidR="00807D7A" w:rsidRPr="00D03A75" w:rsidRDefault="00807D7A" w:rsidP="00807D7A">
      <w:pPr>
        <w:rPr>
          <w:lang w:val="en-US"/>
        </w:rPr>
      </w:pPr>
    </w:p>
    <w:p w14:paraId="00F09D36" w14:textId="712361B4" w:rsidR="00A2642E" w:rsidRPr="00D03A75" w:rsidRDefault="00807D7A" w:rsidP="00807D7A">
      <w:pPr>
        <w:rPr>
          <w:lang w:val="en-US"/>
        </w:rPr>
      </w:pPr>
      <w:r w:rsidRPr="00D837F6">
        <w:rPr>
          <w:b/>
          <w:bCs/>
          <w:lang w:val="en-US"/>
        </w:rPr>
        <w:t>Supplemental Table 1.</w:t>
      </w:r>
      <w:r w:rsidRPr="00D03A75">
        <w:rPr>
          <w:lang w:val="en-US"/>
        </w:rPr>
        <w:t xml:space="preserve"> </w:t>
      </w:r>
      <w:r w:rsidR="003243F3">
        <w:rPr>
          <w:lang w:val="en-US"/>
        </w:rPr>
        <w:t>Soil chemical analysis</w:t>
      </w:r>
      <w:r w:rsidRPr="00D03A75">
        <w:rPr>
          <w:lang w:val="en-US"/>
        </w:rPr>
        <w:t xml:space="preserve"> (0 to 20 cm) from the experimental area before the establishment of (</w:t>
      </w:r>
      <w:r w:rsidRPr="00D03A75">
        <w:rPr>
          <w:i/>
          <w:iCs/>
          <w:lang w:val="en-US"/>
        </w:rPr>
        <w:t>Gliricidia sepium</w:t>
      </w:r>
      <w:r w:rsidRPr="00D03A75">
        <w:rPr>
          <w:lang w:val="en-US"/>
        </w:rPr>
        <w:t xml:space="preserve"> Jacq.) and </w:t>
      </w:r>
      <w:r w:rsidRPr="00D03A75">
        <w:rPr>
          <w:i/>
          <w:iCs/>
          <w:lang w:val="en-US"/>
        </w:rPr>
        <w:t>Mimosa caesalpiniifolia</w:t>
      </w:r>
      <w:r w:rsidRPr="00D03A75">
        <w:rPr>
          <w:lang w:val="en-US"/>
        </w:rPr>
        <w:t xml:space="preserve"> Benth.</w:t>
      </w:r>
    </w:p>
    <w:tbl>
      <w:tblPr>
        <w:tblStyle w:val="TableGrid"/>
        <w:tblW w:w="123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1375"/>
        <w:gridCol w:w="1375"/>
        <w:gridCol w:w="1375"/>
        <w:gridCol w:w="1375"/>
        <w:gridCol w:w="1379"/>
        <w:gridCol w:w="1375"/>
      </w:tblGrid>
      <w:tr w:rsidR="00D03A75" w:rsidRPr="00D03A75" w14:paraId="7411DB92" w14:textId="071FE66E" w:rsidTr="00D03A75">
        <w:trPr>
          <w:trHeight w:val="468"/>
        </w:trPr>
        <w:tc>
          <w:tcPr>
            <w:tcW w:w="1375" w:type="dxa"/>
            <w:tcBorders>
              <w:top w:val="single" w:sz="4" w:space="0" w:color="auto"/>
            </w:tcBorders>
          </w:tcPr>
          <w:p w14:paraId="0DBF57DF" w14:textId="6789C470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pH water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009AB54C" w14:textId="1E2B0FFA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P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4A29C953" w14:textId="3A2CB4DE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Na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401D4F25" w14:textId="602369FC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K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3F720327" w14:textId="795E07C5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Mg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13EFB84D" w14:textId="357F082A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Ca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6E7E203C" w14:textId="07064DD7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Al</w:t>
            </w:r>
          </w:p>
        </w:tc>
        <w:tc>
          <w:tcPr>
            <w:tcW w:w="1379" w:type="dxa"/>
            <w:tcBorders>
              <w:top w:val="single" w:sz="4" w:space="0" w:color="auto"/>
            </w:tcBorders>
          </w:tcPr>
          <w:p w14:paraId="77A79BD3" w14:textId="3DC68641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H+Al</w:t>
            </w:r>
          </w:p>
        </w:tc>
        <w:tc>
          <w:tcPr>
            <w:tcW w:w="1375" w:type="dxa"/>
            <w:tcBorders>
              <w:top w:val="single" w:sz="4" w:space="0" w:color="auto"/>
            </w:tcBorders>
          </w:tcPr>
          <w:p w14:paraId="6DD7CDD8" w14:textId="21A95FFC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Organic matter</w:t>
            </w:r>
          </w:p>
        </w:tc>
      </w:tr>
      <w:tr w:rsidR="00D03A75" w:rsidRPr="00D03A75" w14:paraId="48C591C6" w14:textId="0B00C70A" w:rsidTr="00D837F6">
        <w:trPr>
          <w:trHeight w:val="451"/>
        </w:trPr>
        <w:tc>
          <w:tcPr>
            <w:tcW w:w="1375" w:type="dxa"/>
            <w:tcBorders>
              <w:bottom w:val="single" w:sz="4" w:space="0" w:color="auto"/>
            </w:tcBorders>
          </w:tcPr>
          <w:p w14:paraId="3567D13D" w14:textId="71EFF8DC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1:2:5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6AD2EF6B" w14:textId="583F3280" w:rsidR="00D03A75" w:rsidRPr="00D837F6" w:rsidRDefault="00D03A75" w:rsidP="00D03A75">
            <w:pPr>
              <w:jc w:val="center"/>
              <w:rPr>
                <w:b/>
                <w:bCs/>
                <w:vertAlign w:val="superscript"/>
                <w:lang w:val="en-US"/>
              </w:rPr>
            </w:pPr>
            <w:r w:rsidRPr="00D837F6">
              <w:rPr>
                <w:b/>
                <w:bCs/>
                <w:lang w:val="en-US"/>
              </w:rPr>
              <w:t>mg/dm</w:t>
            </w:r>
            <w:r w:rsidRPr="00D837F6">
              <w:rPr>
                <w:b/>
                <w:bCs/>
                <w:vertAlign w:val="superscript"/>
                <w:lang w:val="en-US"/>
              </w:rPr>
              <w:t>3</w:t>
            </w:r>
          </w:p>
        </w:tc>
        <w:tc>
          <w:tcPr>
            <w:tcW w:w="8254" w:type="dxa"/>
            <w:gridSpan w:val="6"/>
            <w:tcBorders>
              <w:bottom w:val="single" w:sz="4" w:space="0" w:color="auto"/>
            </w:tcBorders>
          </w:tcPr>
          <w:p w14:paraId="74C51BBA" w14:textId="2D54810F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</w:rPr>
              <w:t>cmolc/dm</w:t>
            </w:r>
            <w:r w:rsidRPr="00D837F6">
              <w:rPr>
                <w:b/>
                <w:bCs/>
                <w:vertAlign w:val="superscript"/>
              </w:rPr>
              <w:t>3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37E08FF1" w14:textId="2AF72D18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lang w:val="en-US"/>
              </w:rPr>
              <w:t>g kg</w:t>
            </w:r>
          </w:p>
        </w:tc>
      </w:tr>
      <w:tr w:rsidR="00D03A75" w:rsidRPr="00D03A75" w14:paraId="152BB0DF" w14:textId="3CFEEB11" w:rsidTr="00D837F6">
        <w:trPr>
          <w:trHeight w:val="468"/>
        </w:trPr>
        <w:tc>
          <w:tcPr>
            <w:tcW w:w="1237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A8CAED7" w14:textId="5FC0F8DB" w:rsidR="00D03A75" w:rsidRPr="00D837F6" w:rsidRDefault="00D03A75" w:rsidP="00D03A75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i/>
                <w:iCs/>
                <w:lang w:val="en-US"/>
              </w:rPr>
              <w:t>Gliricidia sepium</w:t>
            </w:r>
            <w:r w:rsidRPr="00D837F6">
              <w:rPr>
                <w:b/>
                <w:bCs/>
                <w:lang w:val="en-US"/>
              </w:rPr>
              <w:t xml:space="preserve"> Jacq.</w:t>
            </w:r>
          </w:p>
        </w:tc>
      </w:tr>
      <w:tr w:rsidR="0037144A" w:rsidRPr="00D03A75" w14:paraId="464C06F8" w14:textId="77777777" w:rsidTr="00D837F6">
        <w:trPr>
          <w:trHeight w:val="468"/>
        </w:trPr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715503C7" w14:textId="268F1010" w:rsidR="0037144A" w:rsidRPr="00D03A75" w:rsidRDefault="0037144A" w:rsidP="0037144A">
            <w:pPr>
              <w:rPr>
                <w:lang w:val="en-US"/>
              </w:rPr>
            </w:pPr>
            <w:r>
              <w:t>5</w:t>
            </w:r>
            <w:r w:rsidR="00D837F6">
              <w:t>.</w:t>
            </w:r>
            <w:r>
              <w:t>4 ± 0</w:t>
            </w:r>
            <w:r w:rsidR="00D837F6">
              <w:t>.</w:t>
            </w:r>
            <w:r>
              <w:t>3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657EDD5B" w14:textId="4A97D607" w:rsidR="0037144A" w:rsidRPr="00D03A75" w:rsidRDefault="0037144A" w:rsidP="0037144A">
            <w:pPr>
              <w:rPr>
                <w:lang w:val="en-US"/>
              </w:rPr>
            </w:pPr>
            <w:r>
              <w:t>3</w:t>
            </w:r>
            <w:r w:rsidR="00D837F6">
              <w:t>.</w:t>
            </w:r>
            <w:r>
              <w:t>2 ± 2</w:t>
            </w:r>
            <w:r w:rsidR="00D837F6">
              <w:t>.</w:t>
            </w:r>
            <w:r>
              <w:t>5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4EFED3D5" w14:textId="35E75DDE" w:rsidR="0037144A" w:rsidRPr="00D03A75" w:rsidRDefault="0037144A" w:rsidP="0037144A">
            <w:pPr>
              <w:rPr>
                <w:lang w:val="en-US"/>
              </w:rPr>
            </w:pPr>
            <w:r>
              <w:t>0</w:t>
            </w:r>
            <w:r w:rsidR="00D837F6">
              <w:t>.</w:t>
            </w:r>
            <w:r>
              <w:t>1 ± 0</w:t>
            </w:r>
            <w:r w:rsidR="00D837F6">
              <w:t>.</w:t>
            </w:r>
            <w:r>
              <w:t>1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2111822D" w14:textId="641FBED4" w:rsidR="0037144A" w:rsidRPr="00D03A75" w:rsidRDefault="0037144A" w:rsidP="0037144A">
            <w:pPr>
              <w:rPr>
                <w:lang w:val="en-US"/>
              </w:rPr>
            </w:pPr>
            <w:r>
              <w:t>1</w:t>
            </w:r>
            <w:r w:rsidR="00D837F6">
              <w:t>.</w:t>
            </w:r>
            <w:r>
              <w:t>7 ± 1</w:t>
            </w:r>
            <w:r w:rsidR="00D837F6">
              <w:t>.</w:t>
            </w:r>
            <w:r>
              <w:t>6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7BBAC20" w14:textId="353183CE" w:rsidR="0037144A" w:rsidRPr="00D03A75" w:rsidRDefault="0037144A" w:rsidP="0037144A">
            <w:pPr>
              <w:rPr>
                <w:lang w:val="en-US"/>
              </w:rPr>
            </w:pPr>
            <w:r>
              <w:t>2</w:t>
            </w:r>
            <w:r w:rsidR="00D837F6">
              <w:t>.</w:t>
            </w:r>
            <w:r>
              <w:t>0 ± 0</w:t>
            </w:r>
            <w:r w:rsidR="00D837F6">
              <w:t>.</w:t>
            </w:r>
            <w:r>
              <w:t>7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5C70ECF" w14:textId="419EFD4C" w:rsidR="0037144A" w:rsidRPr="00D03A75" w:rsidRDefault="0037144A" w:rsidP="0037144A">
            <w:pPr>
              <w:rPr>
                <w:lang w:val="en-US"/>
              </w:rPr>
            </w:pPr>
            <w:r>
              <w:t>3</w:t>
            </w:r>
            <w:r w:rsidR="00D837F6">
              <w:t>.</w:t>
            </w:r>
            <w:r>
              <w:t>3 ± 0</w:t>
            </w:r>
            <w:r w:rsidR="00D837F6">
              <w:t>.</w:t>
            </w:r>
            <w:r>
              <w:t>7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08FE41B" w14:textId="7B703370" w:rsidR="0037144A" w:rsidRPr="00D03A75" w:rsidRDefault="0037144A" w:rsidP="0037144A">
            <w:pPr>
              <w:rPr>
                <w:lang w:val="en-US"/>
              </w:rPr>
            </w:pPr>
            <w:r>
              <w:t>0</w:t>
            </w:r>
            <w:r w:rsidR="00D837F6">
              <w:t>.</w:t>
            </w:r>
            <w:r>
              <w:t>2 ± 0</w:t>
            </w:r>
            <w:r w:rsidR="00D837F6">
              <w:t>.</w:t>
            </w:r>
            <w:r>
              <w:t>1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</w:tcPr>
          <w:p w14:paraId="1B2EAF89" w14:textId="69FFE1E2" w:rsidR="0037144A" w:rsidRPr="00D03A75" w:rsidRDefault="0037144A" w:rsidP="0037144A">
            <w:pPr>
              <w:rPr>
                <w:lang w:val="en-US"/>
              </w:rPr>
            </w:pPr>
            <w:r>
              <w:t>6</w:t>
            </w:r>
            <w:r w:rsidR="00D837F6">
              <w:t>.</w:t>
            </w:r>
            <w:r>
              <w:t>5 ± 1</w:t>
            </w:r>
            <w:r w:rsidR="00D837F6">
              <w:t>.</w:t>
            </w:r>
            <w:r>
              <w:t>0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6910D86F" w14:textId="2D4B587E" w:rsidR="0037144A" w:rsidRPr="00D03A75" w:rsidRDefault="0037144A" w:rsidP="0037144A">
            <w:pPr>
              <w:rPr>
                <w:lang w:val="en-US"/>
              </w:rPr>
            </w:pPr>
            <w:r>
              <w:t>43</w:t>
            </w:r>
            <w:r w:rsidR="00D837F6">
              <w:t>.</w:t>
            </w:r>
            <w:r>
              <w:t>1 ± 7</w:t>
            </w:r>
            <w:r w:rsidR="00D837F6">
              <w:t>.</w:t>
            </w:r>
            <w:r>
              <w:t>7</w:t>
            </w:r>
          </w:p>
        </w:tc>
      </w:tr>
      <w:tr w:rsidR="0037144A" w:rsidRPr="00D03A75" w14:paraId="039B909D" w14:textId="77777777" w:rsidTr="00D837F6">
        <w:trPr>
          <w:trHeight w:val="347"/>
        </w:trPr>
        <w:tc>
          <w:tcPr>
            <w:tcW w:w="1237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089DACC" w14:textId="4BE935D6" w:rsidR="0037144A" w:rsidRPr="00D837F6" w:rsidRDefault="0037144A" w:rsidP="00D837F6">
            <w:pPr>
              <w:jc w:val="center"/>
              <w:rPr>
                <w:b/>
                <w:bCs/>
                <w:lang w:val="en-US"/>
              </w:rPr>
            </w:pPr>
            <w:r w:rsidRPr="00D837F6">
              <w:rPr>
                <w:b/>
                <w:bCs/>
                <w:i/>
                <w:iCs/>
                <w:lang w:val="en-US"/>
              </w:rPr>
              <w:t>Mimosa caesalpiniifolia</w:t>
            </w:r>
            <w:r w:rsidRPr="00D837F6">
              <w:rPr>
                <w:b/>
                <w:bCs/>
                <w:lang w:val="en-US"/>
              </w:rPr>
              <w:t xml:space="preserve"> Benth.</w:t>
            </w:r>
          </w:p>
        </w:tc>
      </w:tr>
      <w:tr w:rsidR="0037144A" w:rsidRPr="00D03A75" w14:paraId="432961FA" w14:textId="77777777" w:rsidTr="00D837F6">
        <w:trPr>
          <w:trHeight w:val="468"/>
        </w:trPr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5EF008FC" w14:textId="1B50087E" w:rsidR="0037144A" w:rsidRPr="00D03A75" w:rsidRDefault="0037144A" w:rsidP="0037144A">
            <w:pPr>
              <w:rPr>
                <w:lang w:val="en-US"/>
              </w:rPr>
            </w:pPr>
            <w:r>
              <w:t>5</w:t>
            </w:r>
            <w:r w:rsidR="00D837F6">
              <w:t>.</w:t>
            </w:r>
            <w:r>
              <w:t>4 ± 0</w:t>
            </w:r>
            <w:r w:rsidR="00D837F6">
              <w:t>.</w:t>
            </w:r>
            <w:r>
              <w:t>2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9958251" w14:textId="5E1BA288" w:rsidR="0037144A" w:rsidRPr="00D03A75" w:rsidRDefault="0037144A" w:rsidP="0037144A">
            <w:pPr>
              <w:rPr>
                <w:lang w:val="en-US"/>
              </w:rPr>
            </w:pPr>
            <w:r>
              <w:t>2</w:t>
            </w:r>
            <w:r w:rsidR="00D837F6">
              <w:t>.</w:t>
            </w:r>
            <w:r>
              <w:t>6 ± 1</w:t>
            </w:r>
            <w:r w:rsidR="00D837F6">
              <w:t>.</w:t>
            </w:r>
            <w:r>
              <w:t>5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7B51DF1" w14:textId="16EA19D1" w:rsidR="0037144A" w:rsidRPr="00D03A75" w:rsidRDefault="0037144A" w:rsidP="0037144A">
            <w:pPr>
              <w:rPr>
                <w:lang w:val="en-US"/>
              </w:rPr>
            </w:pPr>
            <w:r>
              <w:t>0</w:t>
            </w:r>
            <w:r w:rsidR="00D837F6">
              <w:t>.</w:t>
            </w:r>
            <w:r>
              <w:t>3 ± 0</w:t>
            </w:r>
            <w:r w:rsidR="00D837F6">
              <w:t>.</w:t>
            </w:r>
            <w:r>
              <w:t>2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A4A6916" w14:textId="5A8F3471" w:rsidR="0037144A" w:rsidRPr="00D03A75" w:rsidRDefault="0037144A" w:rsidP="0037144A">
            <w:pPr>
              <w:rPr>
                <w:lang w:val="en-US"/>
              </w:rPr>
            </w:pPr>
            <w:r>
              <w:t>1</w:t>
            </w:r>
            <w:r w:rsidR="00D837F6">
              <w:t>.</w:t>
            </w:r>
            <w:r>
              <w:t>7</w:t>
            </w:r>
            <w:r w:rsidR="00D837F6">
              <w:t xml:space="preserve"> </w:t>
            </w:r>
            <w:r w:rsidR="00D837F6" w:rsidRPr="00D837F6">
              <w:t>± 1</w:t>
            </w:r>
            <w:r w:rsidR="00D837F6">
              <w:t>.</w:t>
            </w:r>
            <w:r w:rsidR="00D837F6" w:rsidRPr="00D837F6">
              <w:t>6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53AE5638" w14:textId="51AF2975" w:rsidR="0037144A" w:rsidRPr="00D03A75" w:rsidRDefault="0037144A" w:rsidP="0037144A">
            <w:pPr>
              <w:rPr>
                <w:lang w:val="en-US"/>
              </w:rPr>
            </w:pPr>
            <w:r>
              <w:t>1</w:t>
            </w:r>
            <w:r w:rsidR="00D837F6">
              <w:t>.</w:t>
            </w:r>
            <w:r>
              <w:t>9</w:t>
            </w:r>
            <w:r w:rsidR="00D837F6">
              <w:t xml:space="preserve"> </w:t>
            </w:r>
            <w:r w:rsidR="00D837F6" w:rsidRPr="00D837F6">
              <w:t>± 0</w:t>
            </w:r>
            <w:r w:rsidR="00D837F6">
              <w:t>.</w:t>
            </w:r>
            <w:r w:rsidR="00D837F6" w:rsidRPr="00D837F6">
              <w:t>5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622E8B64" w14:textId="0EB4D837" w:rsidR="0037144A" w:rsidRPr="00D03A75" w:rsidRDefault="0037144A" w:rsidP="0037144A">
            <w:pPr>
              <w:rPr>
                <w:lang w:val="en-US"/>
              </w:rPr>
            </w:pPr>
            <w:r>
              <w:t>3</w:t>
            </w:r>
            <w:r w:rsidR="00D837F6">
              <w:t>.</w:t>
            </w:r>
            <w:r>
              <w:t>0</w:t>
            </w:r>
            <w:r w:rsidR="00D837F6">
              <w:t xml:space="preserve"> </w:t>
            </w:r>
            <w:r w:rsidR="00D837F6" w:rsidRPr="00D837F6">
              <w:t>± 0</w:t>
            </w:r>
            <w:r w:rsidR="00D837F6">
              <w:t>.</w:t>
            </w:r>
            <w:r w:rsidR="00D837F6" w:rsidRPr="00D837F6">
              <w:t>4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2EA66E7F" w14:textId="5C9958F3" w:rsidR="0037144A" w:rsidRPr="00D03A75" w:rsidRDefault="0037144A" w:rsidP="0037144A">
            <w:pPr>
              <w:rPr>
                <w:lang w:val="en-US"/>
              </w:rPr>
            </w:pPr>
            <w:r>
              <w:t>0</w:t>
            </w:r>
            <w:r w:rsidR="00D837F6">
              <w:t>.</w:t>
            </w:r>
            <w:r>
              <w:t>3</w:t>
            </w:r>
            <w:r w:rsidR="00D837F6">
              <w:t xml:space="preserve"> </w:t>
            </w:r>
            <w:r w:rsidR="00D837F6" w:rsidRPr="00D837F6">
              <w:t>± 0</w:t>
            </w:r>
            <w:r w:rsidR="00D837F6">
              <w:t>.</w:t>
            </w:r>
            <w:r w:rsidR="00D837F6" w:rsidRPr="00D837F6">
              <w:t>2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</w:tcPr>
          <w:p w14:paraId="41E9B895" w14:textId="13F33CFB" w:rsidR="0037144A" w:rsidRPr="00D03A75" w:rsidRDefault="0037144A" w:rsidP="0037144A">
            <w:pPr>
              <w:rPr>
                <w:lang w:val="en-US"/>
              </w:rPr>
            </w:pPr>
            <w:r>
              <w:t>6</w:t>
            </w:r>
            <w:r w:rsidR="00D837F6">
              <w:t>.</w:t>
            </w:r>
            <w:r>
              <w:t>4</w:t>
            </w:r>
            <w:r w:rsidR="00D837F6">
              <w:t xml:space="preserve"> </w:t>
            </w:r>
            <w:r w:rsidR="00D837F6" w:rsidRPr="00D837F6">
              <w:t>± 0</w:t>
            </w:r>
            <w:r w:rsidR="00D837F6">
              <w:t>.</w:t>
            </w:r>
            <w:r w:rsidR="00D837F6" w:rsidRPr="00D837F6">
              <w:t>8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3E5AF9AE" w14:textId="3FBF72DE" w:rsidR="0037144A" w:rsidRPr="00D03A75" w:rsidRDefault="0037144A" w:rsidP="0037144A">
            <w:pPr>
              <w:rPr>
                <w:lang w:val="en-US"/>
              </w:rPr>
            </w:pPr>
            <w:r>
              <w:t>40</w:t>
            </w:r>
            <w:r w:rsidR="00D837F6">
              <w:t>.</w:t>
            </w:r>
            <w:r>
              <w:t>8</w:t>
            </w:r>
            <w:r w:rsidR="00D837F6">
              <w:t xml:space="preserve"> </w:t>
            </w:r>
            <w:r w:rsidR="00D837F6" w:rsidRPr="00D837F6">
              <w:t>± 6</w:t>
            </w:r>
            <w:r w:rsidR="00D837F6">
              <w:t>.</w:t>
            </w:r>
            <w:r w:rsidR="00D837F6" w:rsidRPr="00D837F6">
              <w:t>6</w:t>
            </w:r>
          </w:p>
        </w:tc>
      </w:tr>
    </w:tbl>
    <w:p w14:paraId="1EF2B3DB" w14:textId="7787876A" w:rsidR="00807D7A" w:rsidRPr="00D03A75" w:rsidRDefault="00D837F6" w:rsidP="00807D7A">
      <w:pPr>
        <w:rPr>
          <w:lang w:val="en-US"/>
        </w:rPr>
      </w:pPr>
      <w:r>
        <w:rPr>
          <w:lang w:val="en-US"/>
        </w:rPr>
        <w:t xml:space="preserve">The standard deviation </w:t>
      </w:r>
      <w:r w:rsidR="006F5915">
        <w:rPr>
          <w:lang w:val="en-US"/>
        </w:rPr>
        <w:t>(n=3</w:t>
      </w:r>
      <w:r w:rsidR="00D06B1A">
        <w:rPr>
          <w:lang w:val="en-US"/>
        </w:rPr>
        <w:t xml:space="preserve"> blocks</w:t>
      </w:r>
      <w:r w:rsidR="006F5915">
        <w:rPr>
          <w:lang w:val="en-US"/>
        </w:rPr>
        <w:t xml:space="preserve">). </w:t>
      </w:r>
    </w:p>
    <w:sectPr w:rsidR="00807D7A" w:rsidRPr="00D03A75" w:rsidSect="00F1586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tjA3NDQ0NTQ0MDdV0lEKTi0uzszPAykwrAUAemJx/iwAAAA="/>
  </w:docVars>
  <w:rsids>
    <w:rsidRoot w:val="00807D7A"/>
    <w:rsid w:val="000D2486"/>
    <w:rsid w:val="003243F3"/>
    <w:rsid w:val="0037144A"/>
    <w:rsid w:val="005A3FA0"/>
    <w:rsid w:val="006F5915"/>
    <w:rsid w:val="00807D7A"/>
    <w:rsid w:val="0085241E"/>
    <w:rsid w:val="009950D8"/>
    <w:rsid w:val="00A2642E"/>
    <w:rsid w:val="00D03A75"/>
    <w:rsid w:val="00D06B1A"/>
    <w:rsid w:val="00D837F6"/>
    <w:rsid w:val="00F15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32401"/>
  <w15:chartTrackingRefBased/>
  <w15:docId w15:val="{F3551C1E-E8F3-4773-99B8-9D66AFFD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FA0"/>
    <w:rPr>
      <w:rFonts w:ascii="Times New Roman" w:hAnsi="Times New Roman" w:cs="Times New Roman"/>
      <w:sz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5A3FA0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5A3FA0"/>
    <w:rPr>
      <w:rFonts w:ascii="Times New Roman" w:eastAsiaTheme="majorEastAsia" w:hAnsi="Times New Roman" w:cstheme="majorBidi"/>
      <w:color w:val="2F5496" w:themeColor="accent1" w:themeShade="BF"/>
      <w:sz w:val="24"/>
      <w:szCs w:val="26"/>
      <w:lang w:eastAsia="en-US"/>
    </w:rPr>
  </w:style>
  <w:style w:type="paragraph" w:styleId="NoSpacing">
    <w:name w:val="No Spacing"/>
    <w:uiPriority w:val="1"/>
    <w:qFormat/>
    <w:rsid w:val="005A3FA0"/>
    <w:pPr>
      <w:spacing w:after="0" w:line="240" w:lineRule="auto"/>
    </w:pPr>
    <w:rPr>
      <w:rFonts w:ascii="Times New Roman" w:hAnsi="Times New Roman" w:cs="Times New Roman"/>
      <w:sz w:val="24"/>
      <w:lang w:eastAsia="en-US"/>
    </w:rPr>
  </w:style>
  <w:style w:type="table" w:styleId="TableGrid">
    <w:name w:val="Table Grid"/>
    <w:basedOn w:val="TableNormal"/>
    <w:uiPriority w:val="39"/>
    <w:rsid w:val="00807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2</Words>
  <Characters>447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rson</dc:creator>
  <cp:keywords/>
  <dc:description/>
  <cp:lastModifiedBy>Janerson</cp:lastModifiedBy>
  <cp:revision>7</cp:revision>
  <dcterms:created xsi:type="dcterms:W3CDTF">2024-01-26T09:16:00Z</dcterms:created>
  <dcterms:modified xsi:type="dcterms:W3CDTF">2024-01-26T10:32:00Z</dcterms:modified>
</cp:coreProperties>
</file>